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B69101" w14:textId="297E8C25" w:rsidR="00592561" w:rsidRDefault="00D5034F" w:rsidP="00592561">
      <w:pPr>
        <w:jc w:val="both"/>
      </w:pPr>
      <w:r w:rsidRPr="00D5034F">
        <w:rPr>
          <w:b/>
        </w:rPr>
        <w:t xml:space="preserve">Calculate the </w:t>
      </w:r>
      <w:r>
        <w:rPr>
          <w:b/>
        </w:rPr>
        <w:t xml:space="preserve">initial horizontal </w:t>
      </w:r>
      <w:r w:rsidRPr="00D5034F">
        <w:rPr>
          <w:b/>
        </w:rPr>
        <w:t>velocity achieved by the sprinter after pushing off from the blocks.</w:t>
      </w:r>
      <w:r>
        <w:t xml:space="preserve"> </w:t>
      </w:r>
      <w:r w:rsidR="00592561" w:rsidRPr="0030253B">
        <w:t>Watch the</w:t>
      </w:r>
      <w:r w:rsidR="000C55F4">
        <w:t xml:space="preserve"> slowed</w:t>
      </w:r>
      <w:r w:rsidR="0047670C">
        <w:t>-</w:t>
      </w:r>
      <w:r w:rsidR="000C55F4">
        <w:t>down</w:t>
      </w:r>
      <w:r w:rsidR="00592561" w:rsidRPr="0030253B">
        <w:t xml:space="preserve"> </w:t>
      </w:r>
      <w:r w:rsidR="00592561">
        <w:t>biomechanical visualization</w:t>
      </w:r>
      <w:r w:rsidR="00592561" w:rsidRPr="0030253B">
        <w:t xml:space="preserve"> of this sprint start by clicking </w:t>
      </w:r>
      <w:r w:rsidR="00881A8C">
        <w:t>on the</w:t>
      </w:r>
      <w:r w:rsidR="00592561" w:rsidRPr="0030253B">
        <w:t xml:space="preserve"> link </w:t>
      </w:r>
      <w:hyperlink r:id="rId5" w:history="1">
        <w:r w:rsidR="00592561" w:rsidRPr="001155A1">
          <w:rPr>
            <w:rStyle w:val="Hyperlink"/>
          </w:rPr>
          <w:t>here</w:t>
        </w:r>
      </w:hyperlink>
      <w:r w:rsidR="00E56B72">
        <w:t>.</w:t>
      </w:r>
      <w:r w:rsidR="00592561">
        <w:rPr>
          <w:b/>
        </w:rPr>
        <w:t xml:space="preserve"> </w:t>
      </w:r>
      <w:r w:rsidR="00BB7C18">
        <w:t>You will need to use the</w:t>
      </w:r>
      <w:r w:rsidR="008A68C0" w:rsidRPr="00D5034F">
        <w:t xml:space="preserve"> attached excel sheet</w:t>
      </w:r>
      <w:r w:rsidR="000F7B72">
        <w:t xml:space="preserve"> (Sprint_StartData_Q2.xlsx)</w:t>
      </w:r>
      <w:r w:rsidR="008A68C0" w:rsidRPr="00D5034F">
        <w:t xml:space="preserve"> </w:t>
      </w:r>
      <w:r w:rsidR="000F7B72">
        <w:t>which contains the</w:t>
      </w:r>
      <w:r w:rsidR="00BB7C18">
        <w:t xml:space="preserve"> </w:t>
      </w:r>
      <w:r w:rsidR="00751D3A">
        <w:t>measured</w:t>
      </w:r>
      <w:r w:rsidR="00BB7C18">
        <w:t xml:space="preserve"> </w:t>
      </w:r>
      <w:r w:rsidR="00592561" w:rsidRPr="00D5034F">
        <w:t>ground reaction forces in the anterior-posterior direction</w:t>
      </w:r>
      <w:r w:rsidR="00BB7C18">
        <w:t xml:space="preserve"> </w:t>
      </w:r>
      <w:r w:rsidR="00751D3A">
        <w:t>under</w:t>
      </w:r>
      <w:r w:rsidR="00BB7C18">
        <w:t xml:space="preserve"> each foot</w:t>
      </w:r>
      <w:r w:rsidR="000F7B72">
        <w:t xml:space="preserve"> to answer this question</w:t>
      </w:r>
      <w:r w:rsidR="00BB7C18">
        <w:t xml:space="preserve">. </w:t>
      </w:r>
      <w:r w:rsidR="00592561" w:rsidRPr="00D5034F">
        <w:t xml:space="preserve"> </w:t>
      </w:r>
    </w:p>
    <w:p w14:paraId="10A7F93E" w14:textId="77777777" w:rsidR="003B581E" w:rsidRDefault="00592561" w:rsidP="00592561">
      <w:pPr>
        <w:jc w:val="center"/>
        <w:rPr>
          <w:b/>
        </w:rPr>
      </w:pPr>
      <w:r>
        <w:rPr>
          <w:noProof/>
        </w:rPr>
        <w:drawing>
          <wp:inline distT="0" distB="0" distL="0" distR="0" wp14:anchorId="698734C8" wp14:editId="0300BAEC">
            <wp:extent cx="3710763" cy="2688717"/>
            <wp:effectExtent l="0" t="0" r="4445" b="0"/>
            <wp:docPr id="1" name="Picture 1">
              <a:hlinkClick xmlns:a="http://schemas.openxmlformats.org/drawingml/2006/main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16176" cy="2692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184C3" w14:textId="77777777" w:rsidR="00592561" w:rsidRDefault="003B581E" w:rsidP="00592561">
      <w:r w:rsidRPr="003B581E">
        <w:rPr>
          <w:b/>
        </w:rPr>
        <w:t>Hint:</w:t>
      </w:r>
      <w:r>
        <w:t xml:space="preserve"> You will need to </w:t>
      </w:r>
      <w:r w:rsidR="00D5034F">
        <w:t>estimate the</w:t>
      </w:r>
      <w:r w:rsidRPr="003B581E">
        <w:t xml:space="preserve"> area under the </w:t>
      </w:r>
      <w:r w:rsidR="00D5034F">
        <w:t xml:space="preserve">force-time </w:t>
      </w:r>
      <w:r w:rsidRPr="003B581E">
        <w:t>curve</w:t>
      </w:r>
      <w:r w:rsidR="00D5034F">
        <w:t>s</w:t>
      </w:r>
      <w:r w:rsidRPr="003B581E">
        <w:t xml:space="preserve"> </w:t>
      </w:r>
      <w:r w:rsidR="00881A8C">
        <w:t xml:space="preserve">in excel </w:t>
      </w:r>
      <w:r w:rsidRPr="003B581E">
        <w:t xml:space="preserve">to get </w:t>
      </w:r>
      <w:r w:rsidR="00D5034F">
        <w:t xml:space="preserve">the impulse produced by each leg </w:t>
      </w:r>
      <w:r>
        <w:t>using the trapezium rule</w:t>
      </w:r>
      <w:r w:rsidRPr="003B581E">
        <w:t xml:space="preserve">. Then </w:t>
      </w:r>
      <w:r>
        <w:t xml:space="preserve">apply </w:t>
      </w:r>
      <w:r w:rsidRPr="003B581E">
        <w:t xml:space="preserve">the impulse-momentum </w:t>
      </w:r>
      <w:r>
        <w:t xml:space="preserve">relation to get the velocity resulting from </w:t>
      </w:r>
      <w:r w:rsidR="00592561">
        <w:t xml:space="preserve">the </w:t>
      </w:r>
      <w:r>
        <w:t>total impulse.</w:t>
      </w:r>
      <w:r w:rsidR="00D5034F">
        <w:t xml:space="preserve"> </w:t>
      </w:r>
      <w:r w:rsidR="001B29E8">
        <w:t>The m</w:t>
      </w:r>
      <w:r w:rsidR="00592561" w:rsidRPr="003B581E">
        <w:t>ass of the individual is 60.7 kg.</w:t>
      </w:r>
      <w:r w:rsidR="00881A8C">
        <w:t xml:space="preserve"> In the excel f</w:t>
      </w:r>
      <w:r w:rsidR="001B29E8">
        <w:t>ile and the sprint video</w:t>
      </w:r>
      <w:r w:rsidR="00881A8C">
        <w:t>, notice that the sprinter starts applying force to the block at 4 s and finishes at 4.428 s.</w:t>
      </w:r>
    </w:p>
    <w:p w14:paraId="161EDA06" w14:textId="77777777" w:rsidR="001155A1" w:rsidRPr="003B581E" w:rsidRDefault="001155A1" w:rsidP="00592561">
      <w:r>
        <w:t>Report the following:</w:t>
      </w:r>
    </w:p>
    <w:p w14:paraId="389EDFF6" w14:textId="77777777" w:rsidR="00047A20" w:rsidRDefault="003A59F1" w:rsidP="00592561">
      <w:pPr>
        <w:pStyle w:val="ListParagraph"/>
        <w:numPr>
          <w:ilvl w:val="0"/>
          <w:numId w:val="8"/>
        </w:numPr>
      </w:pPr>
      <w:r>
        <w:t>Report</w:t>
      </w:r>
      <w:r w:rsidR="000F18BA" w:rsidRPr="000F18BA">
        <w:t xml:space="preserve"> the net anterior-posterior impulse for the back </w:t>
      </w:r>
      <w:r w:rsidR="00592561" w:rsidRPr="000F18BA">
        <w:t>foot:</w:t>
      </w:r>
      <w:r w:rsidR="00592561">
        <w:t xml:space="preserve"> _</w:t>
      </w:r>
      <w:r w:rsidR="000F18BA">
        <w:t>________</w:t>
      </w:r>
    </w:p>
    <w:p w14:paraId="4202BAA8" w14:textId="77777777" w:rsidR="00047A20" w:rsidRDefault="00047A20" w:rsidP="00592561">
      <w:pPr>
        <w:pStyle w:val="ListParagraph"/>
        <w:numPr>
          <w:ilvl w:val="1"/>
          <w:numId w:val="8"/>
        </w:numPr>
      </w:pPr>
      <w:r>
        <w:t>Explain how you found the number here.</w:t>
      </w:r>
    </w:p>
    <w:p w14:paraId="7DBF9425" w14:textId="77777777" w:rsidR="000F18BA" w:rsidRDefault="003A59F1" w:rsidP="00592561">
      <w:pPr>
        <w:pStyle w:val="ListParagraph"/>
        <w:numPr>
          <w:ilvl w:val="0"/>
          <w:numId w:val="8"/>
        </w:numPr>
      </w:pPr>
      <w:r>
        <w:t>Report</w:t>
      </w:r>
      <w:r w:rsidR="000F18BA" w:rsidRPr="000F18BA">
        <w:t xml:space="preserve"> the net anterior posterior impulse for the front foot:</w:t>
      </w:r>
      <w:r w:rsidR="000F18BA">
        <w:t xml:space="preserve"> _________</w:t>
      </w:r>
    </w:p>
    <w:p w14:paraId="39A35CD5" w14:textId="77777777" w:rsidR="00047A20" w:rsidRPr="000F18BA" w:rsidRDefault="00047A20" w:rsidP="00592561">
      <w:pPr>
        <w:pStyle w:val="ListParagraph"/>
        <w:numPr>
          <w:ilvl w:val="1"/>
          <w:numId w:val="8"/>
        </w:numPr>
      </w:pPr>
      <w:r>
        <w:t>Explain how you found the number here.</w:t>
      </w:r>
    </w:p>
    <w:p w14:paraId="4B2D27ED" w14:textId="77777777" w:rsidR="00047A20" w:rsidRDefault="003A59F1" w:rsidP="00592561">
      <w:pPr>
        <w:pStyle w:val="ListParagraph"/>
        <w:numPr>
          <w:ilvl w:val="0"/>
          <w:numId w:val="8"/>
        </w:numPr>
      </w:pPr>
      <w:r>
        <w:t>Report</w:t>
      </w:r>
      <w:r w:rsidR="000F18BA" w:rsidRPr="000F18BA">
        <w:t xml:space="preserve"> the total anterior-posterior impulse:</w:t>
      </w:r>
      <w:r w:rsidR="000F18BA">
        <w:t xml:space="preserve"> ________</w:t>
      </w:r>
    </w:p>
    <w:p w14:paraId="1E61930E" w14:textId="77777777" w:rsidR="00A151B3" w:rsidRPr="000F18BA" w:rsidRDefault="00A151B3" w:rsidP="00A151B3">
      <w:pPr>
        <w:pStyle w:val="ListParagraph"/>
        <w:numPr>
          <w:ilvl w:val="1"/>
          <w:numId w:val="8"/>
        </w:numPr>
      </w:pPr>
      <w:r>
        <w:t>Explain how you found the number here.</w:t>
      </w:r>
    </w:p>
    <w:p w14:paraId="20533F67" w14:textId="77777777" w:rsidR="0030253B" w:rsidRPr="000F18BA" w:rsidRDefault="0030253B" w:rsidP="0030253B">
      <w:pPr>
        <w:pStyle w:val="ListParagraph"/>
      </w:pPr>
    </w:p>
    <w:p w14:paraId="34B4188D" w14:textId="77777777" w:rsidR="00047A20" w:rsidRDefault="003A59F1" w:rsidP="00592561">
      <w:pPr>
        <w:pStyle w:val="ListParagraph"/>
        <w:numPr>
          <w:ilvl w:val="0"/>
          <w:numId w:val="8"/>
        </w:numPr>
      </w:pPr>
      <w:r>
        <w:t>Report</w:t>
      </w:r>
      <w:r w:rsidR="000F18BA" w:rsidRPr="000F18BA">
        <w:t xml:space="preserve"> the resulting </w:t>
      </w:r>
      <w:r w:rsidR="0030253B" w:rsidRPr="000F18BA">
        <w:t>initial</w:t>
      </w:r>
      <w:r w:rsidR="000F18BA" w:rsidRPr="000F18BA">
        <w:t xml:space="preserve"> anterior-posterior velocity at the moment when the sprinter leaves the block (m/s):</w:t>
      </w:r>
      <w:r w:rsidR="000F18BA">
        <w:t xml:space="preserve"> ____________</w:t>
      </w:r>
    </w:p>
    <w:p w14:paraId="7C1EB3A8" w14:textId="77777777" w:rsidR="00047A20" w:rsidRPr="000F18BA" w:rsidRDefault="00047A20" w:rsidP="00047A20">
      <w:pPr>
        <w:pStyle w:val="ListParagraph"/>
        <w:numPr>
          <w:ilvl w:val="1"/>
          <w:numId w:val="5"/>
        </w:numPr>
      </w:pPr>
      <w:r>
        <w:t>Explain how you found the number here.</w:t>
      </w:r>
    </w:p>
    <w:p w14:paraId="40DF3D73" w14:textId="39B47BFA" w:rsidR="00047A20" w:rsidRDefault="001155A1" w:rsidP="00B13BFD">
      <w:pPr>
        <w:rPr>
          <w:b/>
        </w:rPr>
      </w:pPr>
      <w:r w:rsidRPr="001155A1">
        <w:rPr>
          <w:b/>
        </w:rPr>
        <w:t xml:space="preserve">Please attach the .xlsx file with your area calculations </w:t>
      </w:r>
      <w:r>
        <w:rPr>
          <w:b/>
        </w:rPr>
        <w:t xml:space="preserve">to your answer </w:t>
      </w:r>
      <w:r w:rsidRPr="001155A1">
        <w:rPr>
          <w:b/>
        </w:rPr>
        <w:t xml:space="preserve">so that the evaluators can quickly assess </w:t>
      </w:r>
      <w:r w:rsidR="00186EE5">
        <w:rPr>
          <w:b/>
        </w:rPr>
        <w:t xml:space="preserve">the </w:t>
      </w:r>
      <w:r w:rsidRPr="001155A1">
        <w:rPr>
          <w:b/>
        </w:rPr>
        <w:t>accuracy</w:t>
      </w:r>
      <w:r>
        <w:rPr>
          <w:b/>
        </w:rPr>
        <w:t xml:space="preserve"> of your work</w:t>
      </w:r>
      <w:r w:rsidRPr="001155A1">
        <w:rPr>
          <w:b/>
        </w:rPr>
        <w:t>!</w:t>
      </w:r>
    </w:p>
    <w:sectPr w:rsidR="00047A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AB45A7"/>
    <w:multiLevelType w:val="hybridMultilevel"/>
    <w:tmpl w:val="C4FEC0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364349C"/>
    <w:multiLevelType w:val="hybridMultilevel"/>
    <w:tmpl w:val="EFFA0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E45741"/>
    <w:multiLevelType w:val="hybridMultilevel"/>
    <w:tmpl w:val="3078B92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326052"/>
    <w:multiLevelType w:val="hybridMultilevel"/>
    <w:tmpl w:val="B0BEE18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B10C4A"/>
    <w:multiLevelType w:val="hybridMultilevel"/>
    <w:tmpl w:val="4192CBF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381735"/>
    <w:multiLevelType w:val="hybridMultilevel"/>
    <w:tmpl w:val="2778A5D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821962"/>
    <w:multiLevelType w:val="hybridMultilevel"/>
    <w:tmpl w:val="B0BEE18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8303BD"/>
    <w:multiLevelType w:val="hybridMultilevel"/>
    <w:tmpl w:val="2778A5D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0"/>
  </w:num>
  <w:num w:numId="4">
    <w:abstractNumId w:val="4"/>
  </w:num>
  <w:num w:numId="5">
    <w:abstractNumId w:val="1"/>
  </w:num>
  <w:num w:numId="6">
    <w:abstractNumId w:val="5"/>
  </w:num>
  <w:num w:numId="7">
    <w:abstractNumId w:val="7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KwNLIwNrM0NDQzNDJQ0lEKTi0uzszPAykwNK4FADIR8C0tAAAA"/>
  </w:docVars>
  <w:rsids>
    <w:rsidRoot w:val="00C16C70"/>
    <w:rsid w:val="00014FDB"/>
    <w:rsid w:val="00021828"/>
    <w:rsid w:val="00047A20"/>
    <w:rsid w:val="0006071E"/>
    <w:rsid w:val="000813C0"/>
    <w:rsid w:val="000C55F4"/>
    <w:rsid w:val="000F18BA"/>
    <w:rsid w:val="000F7B72"/>
    <w:rsid w:val="001130F3"/>
    <w:rsid w:val="001155A1"/>
    <w:rsid w:val="00125928"/>
    <w:rsid w:val="00186EE5"/>
    <w:rsid w:val="001B29E8"/>
    <w:rsid w:val="001F2AC0"/>
    <w:rsid w:val="00206BD0"/>
    <w:rsid w:val="0030253B"/>
    <w:rsid w:val="003200D6"/>
    <w:rsid w:val="0032314C"/>
    <w:rsid w:val="003A59F1"/>
    <w:rsid w:val="003B581E"/>
    <w:rsid w:val="0040520C"/>
    <w:rsid w:val="00416411"/>
    <w:rsid w:val="0046382B"/>
    <w:rsid w:val="0047670C"/>
    <w:rsid w:val="00592561"/>
    <w:rsid w:val="005B196A"/>
    <w:rsid w:val="005E3EE3"/>
    <w:rsid w:val="006129B8"/>
    <w:rsid w:val="00693C63"/>
    <w:rsid w:val="006B1418"/>
    <w:rsid w:val="006D438A"/>
    <w:rsid w:val="006E6B5E"/>
    <w:rsid w:val="00751D3A"/>
    <w:rsid w:val="00760EDC"/>
    <w:rsid w:val="007D114D"/>
    <w:rsid w:val="00881A8C"/>
    <w:rsid w:val="008A68C0"/>
    <w:rsid w:val="008C4365"/>
    <w:rsid w:val="00905AC1"/>
    <w:rsid w:val="00940151"/>
    <w:rsid w:val="00944B3A"/>
    <w:rsid w:val="00A0196A"/>
    <w:rsid w:val="00A151B3"/>
    <w:rsid w:val="00A22DF7"/>
    <w:rsid w:val="00A23FC7"/>
    <w:rsid w:val="00A72C2A"/>
    <w:rsid w:val="00AC6E87"/>
    <w:rsid w:val="00AE0E83"/>
    <w:rsid w:val="00AF4038"/>
    <w:rsid w:val="00B13BFD"/>
    <w:rsid w:val="00B231E5"/>
    <w:rsid w:val="00B7111E"/>
    <w:rsid w:val="00B95CB3"/>
    <w:rsid w:val="00BB7C18"/>
    <w:rsid w:val="00BF2764"/>
    <w:rsid w:val="00C05A4F"/>
    <w:rsid w:val="00C16C70"/>
    <w:rsid w:val="00C24F1E"/>
    <w:rsid w:val="00CD6C04"/>
    <w:rsid w:val="00CE07F6"/>
    <w:rsid w:val="00D10487"/>
    <w:rsid w:val="00D5034F"/>
    <w:rsid w:val="00DA0EF2"/>
    <w:rsid w:val="00E1011F"/>
    <w:rsid w:val="00E127B0"/>
    <w:rsid w:val="00E56B72"/>
    <w:rsid w:val="00E6408D"/>
    <w:rsid w:val="00E802C5"/>
    <w:rsid w:val="00EA5702"/>
    <w:rsid w:val="00EF143A"/>
    <w:rsid w:val="00FD5280"/>
    <w:rsid w:val="00FF4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1B0124"/>
  <w15:chartTrackingRefBased/>
  <w15:docId w15:val="{878C6409-74C3-42CA-984E-49567E7183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6C7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4015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05A4F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CE07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467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rive.google.com/file/d/1QBe26qrTCAile8gi8zNb7KBYlUd4c2Jy/view?usp=sharin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2</Words>
  <Characters>132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ita Kuznetsov</dc:creator>
  <cp:keywords/>
  <dc:description/>
  <cp:lastModifiedBy>Kuznetsov, Nikita (kuznetna)</cp:lastModifiedBy>
  <cp:revision>2</cp:revision>
  <cp:lastPrinted>2021-02-08T21:48:00Z</cp:lastPrinted>
  <dcterms:created xsi:type="dcterms:W3CDTF">2022-03-03T18:06:00Z</dcterms:created>
  <dcterms:modified xsi:type="dcterms:W3CDTF">2022-03-03T18:06:00Z</dcterms:modified>
</cp:coreProperties>
</file>